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dad-2-lección-8-problemas-de-práctica"/>
      <w:r>
        <w:t xml:space="preserve">Unidad 2 Lección 8 Problemas de práctica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8:59Z</dcterms:created>
  <dcterms:modified xsi:type="dcterms:W3CDTF">2021-06-30T20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hKtbzLctsbEfnIVu5YlT0SpwQvP3IPkjh6mUcdhCcNUKU6az1k1+2hRXGp+xprMH+TGqszXW4Jo+pcGl6zqtw==</vt:lpwstr>
  </property>
</Properties>
</file>